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257E2" w14:textId="50632D02" w:rsidR="004D206A" w:rsidRDefault="004D206A" w:rsidP="00E57DDA">
      <w:pPr>
        <w:rPr>
          <w:lang w:val="en-US"/>
        </w:rPr>
      </w:pPr>
      <w:r>
        <w:rPr>
          <w:lang w:val="en-US"/>
        </w:rPr>
        <w:t xml:space="preserve">It is a sample java project which uses maven a build tool to build war artifact and creates a docker image. Before deploying war artifact into </w:t>
      </w:r>
      <w:r w:rsidR="008C698A">
        <w:rPr>
          <w:lang w:val="en-US"/>
        </w:rPr>
        <w:t>GitHub</w:t>
      </w:r>
      <w:r>
        <w:rPr>
          <w:lang w:val="en-US"/>
        </w:rPr>
        <w:t xml:space="preserve"> packages and pushing docker image to docker hub, we run unit test and sonar check for quality and validation. </w:t>
      </w:r>
    </w:p>
    <w:p w14:paraId="65E683A5" w14:textId="4909CC62" w:rsidR="004D206A" w:rsidRPr="004D206A" w:rsidRDefault="008C698A" w:rsidP="00E57DDA">
      <w:pPr>
        <w:rPr>
          <w:lang w:val="en-US"/>
        </w:rPr>
      </w:pPr>
      <w:r>
        <w:rPr>
          <w:lang w:val="en-US"/>
        </w:rPr>
        <w:t>Also, there’s implementation of bumping pom version for feature changes and raise pull request after checks are done. Artifact and images deployment is done on pull request.</w:t>
      </w:r>
    </w:p>
    <w:p w14:paraId="3DA986DC" w14:textId="286B12F0" w:rsidR="00E57DDA" w:rsidRPr="00E57DDA" w:rsidRDefault="00E57DDA" w:rsidP="00E57DDA">
      <w:pPr>
        <w:rPr>
          <w:b/>
          <w:bCs/>
          <w:u w:val="single"/>
          <w:lang w:val="en-US"/>
        </w:rPr>
      </w:pPr>
      <w:r w:rsidRPr="00E57DDA">
        <w:rPr>
          <w:b/>
          <w:bCs/>
          <w:u w:val="single"/>
          <w:lang w:val="en-US"/>
        </w:rPr>
        <w:t>build_test.yaml</w:t>
      </w:r>
    </w:p>
    <w:p w14:paraId="1FC665A1" w14:textId="77777777" w:rsid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code represents a GitHub Actions workflow called "Build and Test". It is triggered whenever a push event occurs on branches that match the patterns 'feature*' or 'feature/*'. The workflow includes several jobs: </w:t>
      </w:r>
    </w:p>
    <w:p w14:paraId="16666635" w14:textId="4C8EF7C7" w:rsidR="00E57DDA" w:rsidRDefault="00E57DDA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Test</w:t>
      </w:r>
    </w:p>
    <w:p w14:paraId="70603D6B" w14:textId="0DE167CB" w:rsidR="00E57DDA" w:rsidRDefault="00E57DDA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Sonar</w:t>
      </w:r>
    </w:p>
    <w:p w14:paraId="463D3532" w14:textId="589C426E" w:rsidR="00C34F48" w:rsidRDefault="00C34F48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U</w:t>
      </w:r>
      <w:r w:rsidR="00E57DDA" w:rsidRPr="00E57DDA">
        <w:rPr>
          <w:lang w:val="en-US"/>
        </w:rPr>
        <w:t>pdatepom</w:t>
      </w:r>
    </w:p>
    <w:p w14:paraId="59202BEF" w14:textId="1C6ABF65" w:rsidR="00E57DDA" w:rsidRPr="00E57DDA" w:rsidRDefault="00E57DDA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raisepr.</w:t>
      </w:r>
    </w:p>
    <w:p w14:paraId="06A5F2B0" w14:textId="42518513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TEST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>job is responsible for running unit tests. It runs on the latest version of Ubuntu and includes the following steps:</w:t>
      </w:r>
    </w:p>
    <w:p w14:paraId="275C0834" w14:textId="77777777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10B38A8F" w14:textId="77777777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Setup JDK 11 using the actions/setup-java@v3 action.</w:t>
      </w:r>
    </w:p>
    <w:p w14:paraId="52D7575B" w14:textId="77777777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Execute Maven package command to build the project and skip running tests.</w:t>
      </w:r>
    </w:p>
    <w:p w14:paraId="521CFD5F" w14:textId="639C8216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Execute Maven verify command to perform additional verification and run tests.</w:t>
      </w:r>
    </w:p>
    <w:p w14:paraId="1D72FDD7" w14:textId="560C5418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SONAR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 xml:space="preserve">job is responsible for scanning the code using </w:t>
      </w:r>
      <w:r w:rsidR="008C698A" w:rsidRPr="00E57DDA">
        <w:rPr>
          <w:lang w:val="en-US"/>
        </w:rPr>
        <w:t>Sonar Cloud</w:t>
      </w:r>
      <w:r w:rsidRPr="00E57DDA">
        <w:rPr>
          <w:lang w:val="en-US"/>
        </w:rPr>
        <w:t>. It runs on the latest version of Ubuntu and includes the following steps:</w:t>
      </w:r>
    </w:p>
    <w:p w14:paraId="5F80F207" w14:textId="77777777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70D1D6F9" w14:textId="77777777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Setup JDK 11 using the actions/setup-java@v3 action.</w:t>
      </w:r>
    </w:p>
    <w:p w14:paraId="3D3105E5" w14:textId="77777777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Execute Maven verify command with Sonar profile and specify the Sonar token from secrets to perform the scan.</w:t>
      </w:r>
    </w:p>
    <w:p w14:paraId="701A2F19" w14:textId="18FEF68A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Set the GITHUB_TOKEN environment variable to access GitHub API during the scan.</w:t>
      </w:r>
    </w:p>
    <w:p w14:paraId="52FD77FA" w14:textId="6321F8D0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UPDATEPOM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>job is responsible for bumping the version number in the POM file. It runs on the latest version of Ubuntu and has a dependency on the test and sonar jobs. It includes the following steps:</w:t>
      </w:r>
    </w:p>
    <w:p w14:paraId="60F09E04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09EAE463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Install Python dependencies.</w:t>
      </w:r>
    </w:p>
    <w:p w14:paraId="134850C8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Run a Python script to update the POM version.</w:t>
      </w:r>
    </w:p>
    <w:p w14:paraId="584FBF94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Configure git user details.</w:t>
      </w:r>
    </w:p>
    <w:p w14:paraId="6259648A" w14:textId="536013D9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Add changes, commit them with a message, and push them to the repository.</w:t>
      </w:r>
    </w:p>
    <w:p w14:paraId="4445476E" w14:textId="7D7759FA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RAISEPR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>job is responsible for creating a pull request to the main branch. It runs on the latest version of Ubuntu and has a dependency on the updatepom job. It includes the following steps:</w:t>
      </w:r>
    </w:p>
    <w:p w14:paraId="30D21E2E" w14:textId="77777777" w:rsidR="00E57DDA" w:rsidRPr="00C34F48" w:rsidRDefault="00E57DDA" w:rsidP="00C34F48">
      <w:pPr>
        <w:pStyle w:val="ListParagraph"/>
        <w:numPr>
          <w:ilvl w:val="0"/>
          <w:numId w:val="6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07DC8EAD" w14:textId="77777777" w:rsidR="00E57DDA" w:rsidRPr="00C34F48" w:rsidRDefault="00E57DDA" w:rsidP="00C34F48">
      <w:pPr>
        <w:pStyle w:val="ListParagraph"/>
        <w:numPr>
          <w:ilvl w:val="0"/>
          <w:numId w:val="6"/>
        </w:numPr>
        <w:rPr>
          <w:lang w:val="en-US"/>
        </w:rPr>
      </w:pPr>
      <w:r w:rsidRPr="00C34F48">
        <w:rPr>
          <w:lang w:val="en-US"/>
        </w:rPr>
        <w:t>Create a pull request using the GitHub CLI (gh) command. The pull request is created with the title "Merge feature into main branch" and a body indicating that it was created by a GitHub action.</w:t>
      </w:r>
    </w:p>
    <w:p w14:paraId="335A2CA9" w14:textId="77777777" w:rsidR="00E57DDA" w:rsidRPr="00C34F48" w:rsidRDefault="00E57DDA" w:rsidP="00C34F48">
      <w:pPr>
        <w:pStyle w:val="ListParagraph"/>
        <w:numPr>
          <w:ilvl w:val="0"/>
          <w:numId w:val="6"/>
        </w:numPr>
        <w:rPr>
          <w:lang w:val="en-US"/>
        </w:rPr>
      </w:pPr>
      <w:r w:rsidRPr="00C34F48">
        <w:rPr>
          <w:lang w:val="en-US"/>
        </w:rPr>
        <w:lastRenderedPageBreak/>
        <w:t>Set the GITHUB_TOKEN environment variable to access GitHub API during the pull request creation.</w:t>
      </w:r>
    </w:p>
    <w:p w14:paraId="25701082" w14:textId="77777777" w:rsidR="00E57DDA" w:rsidRPr="00E57DDA" w:rsidRDefault="00E57DDA" w:rsidP="00E57DDA">
      <w:pPr>
        <w:rPr>
          <w:lang w:val="en-US"/>
        </w:rPr>
      </w:pPr>
    </w:p>
    <w:p w14:paraId="3D84580B" w14:textId="440FB0A6" w:rsidR="00E57DDA" w:rsidRPr="00E57DDA" w:rsidRDefault="00E57DDA" w:rsidP="00E57DDA">
      <w:pPr>
        <w:rPr>
          <w:b/>
          <w:bCs/>
          <w:u w:val="single"/>
          <w:lang w:val="en-US"/>
        </w:rPr>
      </w:pPr>
      <w:r w:rsidRPr="00E57DDA">
        <w:rPr>
          <w:b/>
          <w:bCs/>
          <w:u w:val="single"/>
          <w:lang w:val="en-US"/>
        </w:rPr>
        <w:t>deployment.yaml</w:t>
      </w:r>
    </w:p>
    <w:p w14:paraId="5ED396BC" w14:textId="77777777" w:rsidR="00C34F48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code provided is a GitHub Actions workflow named "Deployment". It is triggered when a pull request is opened or reopened. The workflow consists of two jobs: </w:t>
      </w:r>
    </w:p>
    <w:p w14:paraId="5104103B" w14:textId="36DA651E" w:rsidR="00C34F48" w:rsidRDefault="00C34F48" w:rsidP="00C34F48">
      <w:pPr>
        <w:pStyle w:val="ListParagraph"/>
        <w:numPr>
          <w:ilvl w:val="0"/>
          <w:numId w:val="7"/>
        </w:numPr>
        <w:rPr>
          <w:lang w:val="en-US"/>
        </w:rPr>
      </w:pPr>
      <w:r w:rsidRPr="00C34F48">
        <w:rPr>
          <w:lang w:val="en-US"/>
        </w:rPr>
        <w:t>A</w:t>
      </w:r>
      <w:r w:rsidR="00E57DDA" w:rsidRPr="00C34F48">
        <w:rPr>
          <w:lang w:val="en-US"/>
        </w:rPr>
        <w:t>rtifact</w:t>
      </w:r>
    </w:p>
    <w:p w14:paraId="5915F65A" w14:textId="02D85534" w:rsidR="00E57DDA" w:rsidRDefault="00116092" w:rsidP="00E57DDA">
      <w:pPr>
        <w:pStyle w:val="ListParagraph"/>
        <w:numPr>
          <w:ilvl w:val="0"/>
          <w:numId w:val="7"/>
        </w:numPr>
        <w:rPr>
          <w:lang w:val="en-US"/>
        </w:rPr>
      </w:pPr>
      <w:r w:rsidRPr="00C34F48">
        <w:rPr>
          <w:lang w:val="en-US"/>
        </w:rPr>
        <w:t>D</w:t>
      </w:r>
      <w:r w:rsidR="00E57DDA" w:rsidRPr="00C34F48">
        <w:rPr>
          <w:lang w:val="en-US"/>
        </w:rPr>
        <w:t>ocker</w:t>
      </w:r>
    </w:p>
    <w:p w14:paraId="23B8791E" w14:textId="58174C60" w:rsidR="00116092" w:rsidRPr="00717279" w:rsidRDefault="00116092" w:rsidP="00E57DDA">
      <w:pPr>
        <w:pStyle w:val="ListParagraph"/>
        <w:numPr>
          <w:ilvl w:val="0"/>
          <w:numId w:val="7"/>
        </w:numPr>
        <w:rPr>
          <w:lang w:val="en-US"/>
        </w:rPr>
      </w:pPr>
      <w:r w:rsidRPr="00116092">
        <w:rPr>
          <w:lang w:val="en-US"/>
        </w:rPr>
        <w:t>deploy-EC2</w:t>
      </w:r>
    </w:p>
    <w:p w14:paraId="128038D8" w14:textId="7B6F5963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>The "</w:t>
      </w:r>
      <w:r w:rsidR="00C34F48" w:rsidRPr="00C34F48">
        <w:rPr>
          <w:b/>
          <w:bCs/>
          <w:lang w:val="en-US"/>
        </w:rPr>
        <w:t>ARTIFACT</w:t>
      </w:r>
      <w:r w:rsidRPr="00E57DDA">
        <w:rPr>
          <w:lang w:val="en-US"/>
        </w:rPr>
        <w:t>" job is responsible for publishing an artifact to GitHub Packages. It runs on the latest version of Ubuntu and includes the following steps:</w:t>
      </w:r>
    </w:p>
    <w:p w14:paraId="5C11807F" w14:textId="77777777" w:rsidR="00E57DDA" w:rsidRPr="00C34F48" w:rsidRDefault="00E57DDA" w:rsidP="00C34F48">
      <w:pPr>
        <w:pStyle w:val="ListParagraph"/>
        <w:numPr>
          <w:ilvl w:val="0"/>
          <w:numId w:val="8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267B73A9" w14:textId="77777777" w:rsidR="00E57DDA" w:rsidRPr="00C34F48" w:rsidRDefault="00E57DDA" w:rsidP="00C34F48">
      <w:pPr>
        <w:pStyle w:val="ListParagraph"/>
        <w:numPr>
          <w:ilvl w:val="0"/>
          <w:numId w:val="8"/>
        </w:numPr>
        <w:rPr>
          <w:lang w:val="en-US"/>
        </w:rPr>
      </w:pPr>
      <w:r w:rsidRPr="00C34F48">
        <w:rPr>
          <w:lang w:val="en-US"/>
        </w:rPr>
        <w:t>Set up JDK 11 using the actions/setup-java@v3 action. The distribution is set to 'temurin' and the Java version is set to 11.</w:t>
      </w:r>
    </w:p>
    <w:p w14:paraId="6910E6F8" w14:textId="77777777" w:rsidR="00E57DDA" w:rsidRPr="00C34F48" w:rsidRDefault="00E57DDA" w:rsidP="00C34F48">
      <w:pPr>
        <w:pStyle w:val="ListParagraph"/>
        <w:numPr>
          <w:ilvl w:val="0"/>
          <w:numId w:val="8"/>
        </w:numPr>
        <w:rPr>
          <w:lang w:val="en-US"/>
        </w:rPr>
      </w:pPr>
      <w:r w:rsidRPr="00C34F48">
        <w:rPr>
          <w:lang w:val="en-US"/>
        </w:rPr>
        <w:t>Publish the artifact on GitHub Packages using the Maven command mvn -B clean deploy -DskipTests. The environment variable GITHUB_TOKEN is used for authentication.</w:t>
      </w:r>
    </w:p>
    <w:p w14:paraId="7E896555" w14:textId="496BB983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>The "</w:t>
      </w:r>
      <w:r w:rsidR="00C34F48" w:rsidRPr="00C34F48">
        <w:rPr>
          <w:b/>
          <w:bCs/>
          <w:lang w:val="en-US"/>
        </w:rPr>
        <w:t>DOCKER</w:t>
      </w:r>
      <w:r w:rsidRPr="00E57DDA">
        <w:rPr>
          <w:lang w:val="en-US"/>
        </w:rPr>
        <w:t>" job is responsible for publishing a Docker image to Docker Hub. It also runs on the latest version of Ubuntu and depends on the completion of the "artifact" job. It includes the following steps:</w:t>
      </w:r>
    </w:p>
    <w:p w14:paraId="78016CE1" w14:textId="77777777" w:rsidR="00E57DD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Checkout the repository using the actions/checkout@v1 action.</w:t>
      </w:r>
    </w:p>
    <w:p w14:paraId="69BAEF71" w14:textId="77777777" w:rsidR="00E57DD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Login to Docker Hub using the docker login command with the Docker Hub username and password stored in the GitHub secrets.</w:t>
      </w:r>
    </w:p>
    <w:p w14:paraId="4380BE0F" w14:textId="77777777" w:rsidR="00E57DD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Build the Docker image using the docker build command. The image is tagged with the latest version and the first 8 characters of the GitHub SHA.</w:t>
      </w:r>
    </w:p>
    <w:p w14:paraId="7D9D1D50" w14:textId="1D06E46C" w:rsidR="001C5B0A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Publish the Docker image using the docker push command. The repository to push to is stored in the DOCKER_REPO secret.</w:t>
      </w:r>
    </w:p>
    <w:p w14:paraId="5AEEECEF" w14:textId="126BB8AC" w:rsidR="00116092" w:rsidRPr="00116092" w:rsidRDefault="00116092" w:rsidP="00116092">
      <w:pPr>
        <w:rPr>
          <w:lang w:val="en-US"/>
        </w:rPr>
      </w:pPr>
      <w:r w:rsidRPr="00116092">
        <w:rPr>
          <w:lang w:val="en-US"/>
        </w:rPr>
        <w:t xml:space="preserve">The </w:t>
      </w:r>
      <w:r>
        <w:rPr>
          <w:lang w:val="en-US"/>
        </w:rPr>
        <w:t>“</w:t>
      </w:r>
      <w:r w:rsidRPr="00116092">
        <w:rPr>
          <w:b/>
          <w:bCs/>
          <w:lang w:val="en-US"/>
        </w:rPr>
        <w:t>deploy-EC2</w:t>
      </w:r>
      <w:r>
        <w:rPr>
          <w:b/>
          <w:bCs/>
          <w:lang w:val="en-US"/>
        </w:rPr>
        <w:t>”</w:t>
      </w:r>
      <w:r w:rsidRPr="00116092">
        <w:rPr>
          <w:lang w:val="en-US"/>
        </w:rPr>
        <w:t xml:space="preserve"> job is responsible for deploying the application to an EC2 instance using Ansible. It runs on a self-hosted runner</w:t>
      </w:r>
      <w:r w:rsidR="000B2401">
        <w:rPr>
          <w:lang w:val="en-US"/>
        </w:rPr>
        <w:t xml:space="preserve"> (runs on ec2 instance)</w:t>
      </w:r>
      <w:r w:rsidRPr="00116092">
        <w:rPr>
          <w:lang w:val="en-US"/>
        </w:rPr>
        <w:t xml:space="preserve"> and depends on the completion of the docker job. The steps in this job are:</w:t>
      </w:r>
    </w:p>
    <w:p w14:paraId="130B979F" w14:textId="6F71ED50" w:rsidR="00116092" w:rsidRPr="00116092" w:rsidRDefault="00116092" w:rsidP="00116092">
      <w:pPr>
        <w:pStyle w:val="ListParagraph"/>
        <w:numPr>
          <w:ilvl w:val="0"/>
          <w:numId w:val="10"/>
        </w:numPr>
        <w:rPr>
          <w:lang w:val="en-US"/>
        </w:rPr>
      </w:pPr>
      <w:r w:rsidRPr="00116092">
        <w:rPr>
          <w:lang w:val="en-US"/>
        </w:rPr>
        <w:t>Checking out the code using the actions/checkout@v3 action.</w:t>
      </w:r>
    </w:p>
    <w:p w14:paraId="11C26FC3" w14:textId="7F8A41F8" w:rsidR="00116092" w:rsidRPr="00116092" w:rsidRDefault="00116092" w:rsidP="00116092">
      <w:pPr>
        <w:pStyle w:val="ListParagraph"/>
        <w:numPr>
          <w:ilvl w:val="0"/>
          <w:numId w:val="10"/>
        </w:numPr>
        <w:rPr>
          <w:lang w:val="en-US"/>
        </w:rPr>
      </w:pPr>
      <w:r w:rsidRPr="00116092">
        <w:rPr>
          <w:lang w:val="en-US"/>
        </w:rPr>
        <w:t>Setting an environment variable REPO_NAME with the value of the repository name obtained from the GitHub event.</w:t>
      </w:r>
    </w:p>
    <w:p w14:paraId="008B7F88" w14:textId="47C75D52" w:rsidR="00116092" w:rsidRDefault="00116092" w:rsidP="00116092">
      <w:pPr>
        <w:pStyle w:val="ListParagraph"/>
        <w:numPr>
          <w:ilvl w:val="0"/>
          <w:numId w:val="10"/>
        </w:numPr>
        <w:rPr>
          <w:lang w:val="en-US"/>
        </w:rPr>
      </w:pPr>
      <w:r w:rsidRPr="00116092">
        <w:rPr>
          <w:lang w:val="en-US"/>
        </w:rPr>
        <w:t>Running the Ansible playbook deploy_app.yaml with the ansible-playbook command, passing the repo_name as an extra variable</w:t>
      </w:r>
    </w:p>
    <w:p w14:paraId="7253CA22" w14:textId="63C245B7" w:rsidR="000B2401" w:rsidRDefault="000B2401" w:rsidP="000B2401">
      <w:pPr>
        <w:rPr>
          <w:lang w:val="en-US"/>
        </w:rPr>
      </w:pPr>
      <w:r>
        <w:rPr>
          <w:lang w:val="en-US"/>
        </w:rPr>
        <w:t>Configuring EC2 as runner for GitHub actions:</w:t>
      </w:r>
    </w:p>
    <w:p w14:paraId="241379D6" w14:textId="685C0373" w:rsidR="000B2401" w:rsidRDefault="000B2401" w:rsidP="000B2401">
      <w:pPr>
        <w:rPr>
          <w:lang w:val="en-US"/>
        </w:rPr>
      </w:pPr>
      <w:r>
        <w:rPr>
          <w:lang w:val="en-US"/>
        </w:rPr>
        <w:t>In your gut hub Repository go to Settings&gt;&gt;Actions&gt;&gt;Runners&gt;&gt;New self-hosted runner. Follow the instructions to setup as runner.</w:t>
      </w:r>
    </w:p>
    <w:p w14:paraId="257A39B9" w14:textId="762D53E7" w:rsidR="007B4989" w:rsidRDefault="007B4989" w:rsidP="000B2401">
      <w:pPr>
        <w:rPr>
          <w:lang w:val="en-US"/>
        </w:rPr>
      </w:pPr>
      <w:r>
        <w:rPr>
          <w:lang w:val="en-US"/>
        </w:rPr>
        <w:t>Also, ansible is configured on the runner to execute playbooks.</w:t>
      </w:r>
    </w:p>
    <w:p w14:paraId="0478F31E" w14:textId="473569E8" w:rsidR="007B4989" w:rsidRPr="007B4989" w:rsidRDefault="007B4989" w:rsidP="000B2401">
      <w:pPr>
        <w:rPr>
          <w:b/>
          <w:bCs/>
          <w:lang w:val="en-US"/>
        </w:rPr>
      </w:pPr>
      <w:r w:rsidRPr="007B4989">
        <w:rPr>
          <w:b/>
          <w:bCs/>
          <w:lang w:val="en-US"/>
        </w:rPr>
        <w:t>Ansible playbook (</w:t>
      </w:r>
      <w:r w:rsidRPr="007B4989">
        <w:rPr>
          <w:b/>
          <w:bCs/>
          <w:lang w:val="en-US"/>
        </w:rPr>
        <w:t>deploy_app.yaml</w:t>
      </w:r>
      <w:r w:rsidRPr="007B4989">
        <w:rPr>
          <w:b/>
          <w:bCs/>
          <w:lang w:val="en-US"/>
        </w:rPr>
        <w:t>):</w:t>
      </w:r>
    </w:p>
    <w:p w14:paraId="24C64B02" w14:textId="723E99E3" w:rsidR="007B4989" w:rsidRPr="007B4989" w:rsidRDefault="007B4989" w:rsidP="007B4989">
      <w:pPr>
        <w:rPr>
          <w:lang w:val="en-US"/>
        </w:rPr>
      </w:pPr>
      <w:r w:rsidRPr="007B4989">
        <w:rPr>
          <w:lang w:val="en-US"/>
        </w:rPr>
        <w:lastRenderedPageBreak/>
        <w:t>This code is an Ansible playbook that automates the creation and configuration of an Amazon EC2 instance.</w:t>
      </w:r>
    </w:p>
    <w:p w14:paraId="6638480B" w14:textId="13102C6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Starts an EC2 instance with a public IP address using the Amazon AWS EC2 module.</w:t>
      </w:r>
      <w:r>
        <w:rPr>
          <w:lang w:val="en-US"/>
        </w:rPr>
        <w:t xml:space="preserve"> AMI is preconfigured with docker, maven, java and ssh connection to ec2 runner (ansible control node)</w:t>
      </w:r>
    </w:p>
    <w:p w14:paraId="1830B04E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Registers the public IP address of the created instance as a variable named "ec2_ip".</w:t>
      </w:r>
    </w:p>
    <w:p w14:paraId="1EE85FCD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Displays the value of "ec2_ip" using the debug module.</w:t>
      </w:r>
    </w:p>
    <w:p w14:paraId="53B00F8B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Adds the created EC2 instance to the "just_created" group using the add_host module.</w:t>
      </w:r>
    </w:p>
    <w:p w14:paraId="245119B2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Starts a new play targeting the "just_created" group.</w:t>
      </w:r>
    </w:p>
    <w:p w14:paraId="56537F1B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Waits for SSH to come up on the EC2 instance using the wait_for_connection module.</w:t>
      </w:r>
    </w:p>
    <w:p w14:paraId="5C40068C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Copies a Docker compose file to the remote EC2 instance using the copy module.</w:t>
      </w:r>
    </w:p>
    <w:p w14:paraId="2B50797F" w14:textId="78878D3D" w:rsidR="000B2401" w:rsidRPr="007B4989" w:rsidRDefault="007B4989" w:rsidP="000B2401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Runs the "docker-compose up -d" command on the remote EC2 instance using the shell module.</w:t>
      </w:r>
    </w:p>
    <w:sectPr w:rsidR="000B2401" w:rsidRPr="007B49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3C79"/>
    <w:multiLevelType w:val="hybridMultilevel"/>
    <w:tmpl w:val="8FBA4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F19B8"/>
    <w:multiLevelType w:val="hybridMultilevel"/>
    <w:tmpl w:val="B376476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671744"/>
    <w:multiLevelType w:val="hybridMultilevel"/>
    <w:tmpl w:val="9A7036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B6CBD"/>
    <w:multiLevelType w:val="hybridMultilevel"/>
    <w:tmpl w:val="A840320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B52592"/>
    <w:multiLevelType w:val="hybridMultilevel"/>
    <w:tmpl w:val="FA984E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4E19ED"/>
    <w:multiLevelType w:val="hybridMultilevel"/>
    <w:tmpl w:val="C0120BA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72331"/>
    <w:multiLevelType w:val="hybridMultilevel"/>
    <w:tmpl w:val="859C3C3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AB2A9F"/>
    <w:multiLevelType w:val="hybridMultilevel"/>
    <w:tmpl w:val="A5DC663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B13685"/>
    <w:multiLevelType w:val="hybridMultilevel"/>
    <w:tmpl w:val="8BE8DB7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266631"/>
    <w:multiLevelType w:val="hybridMultilevel"/>
    <w:tmpl w:val="42368C0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631507"/>
    <w:multiLevelType w:val="hybridMultilevel"/>
    <w:tmpl w:val="BF70BD2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904A2A"/>
    <w:multiLevelType w:val="hybridMultilevel"/>
    <w:tmpl w:val="FB0EE8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106C9E"/>
    <w:multiLevelType w:val="hybridMultilevel"/>
    <w:tmpl w:val="2BF007B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2918210">
    <w:abstractNumId w:val="11"/>
  </w:num>
  <w:num w:numId="2" w16cid:durableId="1967156962">
    <w:abstractNumId w:val="4"/>
  </w:num>
  <w:num w:numId="3" w16cid:durableId="2113014207">
    <w:abstractNumId w:val="6"/>
  </w:num>
  <w:num w:numId="4" w16cid:durableId="112872215">
    <w:abstractNumId w:val="1"/>
  </w:num>
  <w:num w:numId="5" w16cid:durableId="1963729024">
    <w:abstractNumId w:val="3"/>
  </w:num>
  <w:num w:numId="6" w16cid:durableId="1375038912">
    <w:abstractNumId w:val="7"/>
  </w:num>
  <w:num w:numId="7" w16cid:durableId="1600210007">
    <w:abstractNumId w:val="2"/>
  </w:num>
  <w:num w:numId="8" w16cid:durableId="488131925">
    <w:abstractNumId w:val="10"/>
  </w:num>
  <w:num w:numId="9" w16cid:durableId="1515878330">
    <w:abstractNumId w:val="9"/>
  </w:num>
  <w:num w:numId="10" w16cid:durableId="1471629768">
    <w:abstractNumId w:val="8"/>
  </w:num>
  <w:num w:numId="11" w16cid:durableId="1206403296">
    <w:abstractNumId w:val="12"/>
  </w:num>
  <w:num w:numId="12" w16cid:durableId="900824169">
    <w:abstractNumId w:val="5"/>
  </w:num>
  <w:num w:numId="13" w16cid:durableId="857160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wRCYxMLYwtjAyUdpeDU4uLM/DyQAqNaAFsuHmAsAAAA"/>
  </w:docVars>
  <w:rsids>
    <w:rsidRoot w:val="007A6AA7"/>
    <w:rsid w:val="000B2401"/>
    <w:rsid w:val="00116092"/>
    <w:rsid w:val="001C5B0A"/>
    <w:rsid w:val="00281BB5"/>
    <w:rsid w:val="00285F12"/>
    <w:rsid w:val="004D206A"/>
    <w:rsid w:val="005B1793"/>
    <w:rsid w:val="00717279"/>
    <w:rsid w:val="007A6AA7"/>
    <w:rsid w:val="007B4989"/>
    <w:rsid w:val="008C698A"/>
    <w:rsid w:val="00C34F48"/>
    <w:rsid w:val="00E57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D25D1"/>
  <w15:chartTrackingRefBased/>
  <w15:docId w15:val="{4A8FB1F5-9877-4167-BB1D-4CB46A532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D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0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7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0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26292D"/>
                <w:right w:val="none" w:sz="0" w:space="0" w:color="auto"/>
              </w:divBdr>
              <w:divsChild>
                <w:div w:id="188910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766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974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008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26292D"/>
                <w:right w:val="none" w:sz="0" w:space="0" w:color="auto"/>
              </w:divBdr>
              <w:divsChild>
                <w:div w:id="60936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97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827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824</Words>
  <Characters>470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Reddy</dc:creator>
  <cp:keywords/>
  <dc:description/>
  <cp:lastModifiedBy>Bharath Reddy</cp:lastModifiedBy>
  <cp:revision>8</cp:revision>
  <dcterms:created xsi:type="dcterms:W3CDTF">2023-07-24T08:40:00Z</dcterms:created>
  <dcterms:modified xsi:type="dcterms:W3CDTF">2023-07-28T06:18:00Z</dcterms:modified>
</cp:coreProperties>
</file>